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0CB2CB" w14:textId="75B12D67" w:rsidR="00F7196E" w:rsidRDefault="00F7196E" w:rsidP="00F7196E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  <w:bookmarkStart w:id="0" w:name="_GoBack"/>
      <w:bookmarkEnd w:id="0"/>
      <w:r>
        <w:rPr>
          <w:noProof/>
          <w:lang w:val="el-GR" w:eastAsia="el-GR"/>
        </w:rPr>
        <w:drawing>
          <wp:inline distT="0" distB="0" distL="0" distR="0" wp14:anchorId="2927CD91" wp14:editId="770604F8">
            <wp:extent cx="2047875" cy="771525"/>
            <wp:effectExtent l="0" t="0" r="9525" b="9525"/>
            <wp:docPr id="1503306135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306135" name="Picture 1" descr="A black text on a white backgroun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49035" cy="7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078F" w14:textId="77777777" w:rsidR="00F7196E" w:rsidRDefault="00F7196E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6DDC675C" w14:textId="77777777" w:rsidR="00C34C17" w:rsidRDefault="00C34C17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59039AFC" w14:textId="77777777" w:rsidR="00C34C17" w:rsidRDefault="00C34C17" w:rsidP="00C34C1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l-GR"/>
        </w:rPr>
      </w:pPr>
    </w:p>
    <w:p w14:paraId="47EA192F" w14:textId="1AAF8598" w:rsidR="00B97474" w:rsidRPr="00DF6242" w:rsidRDefault="00C34C17" w:rsidP="00F7196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  <w:t>ΑΝΑΚΟΙΝΩΣΗ</w:t>
      </w:r>
    </w:p>
    <w:p w14:paraId="324D72C4" w14:textId="65642D64" w:rsidR="00F7196E" w:rsidRPr="00C34C17" w:rsidRDefault="009259B5" w:rsidP="00C34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l-GR"/>
        </w:rPr>
      </w:pPr>
      <w:r>
        <w:rPr>
          <w:rFonts w:ascii="Times New Roman" w:hAnsi="Times New Roman" w:cs="Times New Roman"/>
          <w:sz w:val="24"/>
          <w:szCs w:val="24"/>
          <w:lang w:val="el-GR"/>
        </w:rPr>
        <w:t xml:space="preserve">Την Πέμπτη </w:t>
      </w:r>
      <w:r w:rsidR="00FE6AE9">
        <w:rPr>
          <w:rFonts w:ascii="Times New Roman" w:hAnsi="Times New Roman" w:cs="Times New Roman"/>
          <w:sz w:val="24"/>
          <w:szCs w:val="24"/>
          <w:lang w:val="el-GR"/>
        </w:rPr>
        <w:t>4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/4/2024 </w:t>
      </w:r>
      <w:r w:rsidR="00C34C17" w:rsidRPr="00C34C17">
        <w:rPr>
          <w:rFonts w:ascii="Times New Roman" w:hAnsi="Times New Roman" w:cs="Times New Roman"/>
          <w:sz w:val="24"/>
          <w:szCs w:val="24"/>
          <w:lang w:val="el-GR"/>
        </w:rPr>
        <w:t>το εργαστήριο του μαθήματος "</w:t>
      </w:r>
      <w:r w:rsidR="004A659B" w:rsidRPr="004A659B">
        <w:rPr>
          <w:rFonts w:ascii="Times New Roman" w:hAnsi="Times New Roman" w:cs="Times New Roman"/>
          <w:b/>
          <w:bCs/>
          <w:sz w:val="24"/>
          <w:szCs w:val="24"/>
          <w:lang w:val="el-GR"/>
        </w:rPr>
        <w:t>Βιοχημεία Τροφίμων</w:t>
      </w:r>
      <w:r w:rsidR="00C34C17" w:rsidRPr="00C34C17">
        <w:rPr>
          <w:rFonts w:ascii="Times New Roman" w:hAnsi="Times New Roman" w:cs="Times New Roman"/>
          <w:sz w:val="24"/>
          <w:szCs w:val="24"/>
          <w:lang w:val="el-GR"/>
        </w:rPr>
        <w:t>"</w:t>
      </w:r>
      <w:r>
        <w:rPr>
          <w:rFonts w:ascii="Times New Roman" w:hAnsi="Times New Roman" w:cs="Times New Roman"/>
          <w:sz w:val="24"/>
          <w:szCs w:val="24"/>
          <w:lang w:val="el-GR"/>
        </w:rPr>
        <w:t xml:space="preserve"> αναβάλλεται. Θα γίνει αναπλήρωση του εργαστηρίου κατόπιν συνεννόησης</w:t>
      </w:r>
      <w:r w:rsidR="00FE6AE9">
        <w:rPr>
          <w:rFonts w:ascii="Times New Roman" w:hAnsi="Times New Roman" w:cs="Times New Roman"/>
          <w:sz w:val="24"/>
          <w:szCs w:val="24"/>
          <w:lang w:val="el-GR"/>
        </w:rPr>
        <w:t xml:space="preserve">. </w:t>
      </w:r>
    </w:p>
    <w:p w14:paraId="7FB13720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1E46EAAB" w14:textId="27E7FE5D" w:rsidR="00C34C17" w:rsidRPr="00DF6242" w:rsidRDefault="00C34C17" w:rsidP="00C34C17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  <w:r>
        <w:rPr>
          <w:rFonts w:ascii="Times New Roman" w:hAnsi="Times New Roman" w:cs="Times New Roman"/>
          <w:sz w:val="24"/>
          <w:szCs w:val="24"/>
          <w:lang w:val="el-GR"/>
        </w:rPr>
        <w:tab/>
      </w:r>
      <w:r>
        <w:rPr>
          <w:rFonts w:ascii="Times New Roman" w:hAnsi="Times New Roman" w:cs="Times New Roman"/>
          <w:sz w:val="24"/>
          <w:szCs w:val="24"/>
          <w:lang w:val="el-GR"/>
        </w:rPr>
        <w:tab/>
        <w:t>Ο Διδάσκων,</w:t>
      </w:r>
    </w:p>
    <w:p w14:paraId="21A57418" w14:textId="681B5E27" w:rsidR="00C34C17" w:rsidRPr="00DF6242" w:rsidRDefault="00C34C17" w:rsidP="00C34C17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  <w:r w:rsidRPr="00DF6242">
        <w:rPr>
          <w:rFonts w:ascii="Times New Roman" w:hAnsi="Times New Roman" w:cs="Times New Roman"/>
          <w:sz w:val="24"/>
          <w:szCs w:val="24"/>
          <w:lang w:val="el-GR"/>
        </w:rPr>
        <w:tab/>
      </w:r>
      <w:r>
        <w:rPr>
          <w:rFonts w:ascii="Times New Roman" w:hAnsi="Times New Roman" w:cs="Times New Roman"/>
          <w:sz w:val="24"/>
          <w:szCs w:val="24"/>
          <w:lang w:val="el-GR"/>
        </w:rPr>
        <w:t>Χατζημητάκος Θεόδωρος</w:t>
      </w:r>
    </w:p>
    <w:p w14:paraId="7AFACFF1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715F4A3C" w14:textId="77777777" w:rsidR="00C34C17" w:rsidRDefault="00C34C17" w:rsidP="00F7196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l-GR"/>
        </w:rPr>
      </w:pPr>
    </w:p>
    <w:p w14:paraId="44B4E4FA" w14:textId="7CF7F899" w:rsidR="00F7196E" w:rsidRPr="00DF6242" w:rsidRDefault="00F7196E" w:rsidP="00F7196E">
      <w:pPr>
        <w:tabs>
          <w:tab w:val="left" w:pos="6615"/>
        </w:tabs>
        <w:rPr>
          <w:rFonts w:ascii="Times New Roman" w:hAnsi="Times New Roman" w:cs="Times New Roman"/>
          <w:sz w:val="24"/>
          <w:szCs w:val="24"/>
          <w:lang w:val="el-GR"/>
        </w:rPr>
      </w:pPr>
    </w:p>
    <w:sectPr w:rsidR="00F7196E" w:rsidRPr="00DF62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E42CF" w14:textId="77777777" w:rsidR="00AC0358" w:rsidRDefault="00AC0358" w:rsidP="00F7196E">
      <w:pPr>
        <w:spacing w:after="0" w:line="240" w:lineRule="auto"/>
      </w:pPr>
      <w:r>
        <w:separator/>
      </w:r>
    </w:p>
  </w:endnote>
  <w:endnote w:type="continuationSeparator" w:id="0">
    <w:p w14:paraId="6ED2BD78" w14:textId="77777777" w:rsidR="00AC0358" w:rsidRDefault="00AC0358" w:rsidP="00F71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677B8" w14:textId="77777777" w:rsidR="00AC0358" w:rsidRDefault="00AC0358" w:rsidP="00F7196E">
      <w:pPr>
        <w:spacing w:after="0" w:line="240" w:lineRule="auto"/>
      </w:pPr>
      <w:r>
        <w:separator/>
      </w:r>
    </w:p>
  </w:footnote>
  <w:footnote w:type="continuationSeparator" w:id="0">
    <w:p w14:paraId="2D6DF9CC" w14:textId="77777777" w:rsidR="00AC0358" w:rsidRDefault="00AC0358" w:rsidP="00F719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tDAwNzM0NDE2szRR0lEKTi0uzszPAykwqQUAYOJMFywAAAA="/>
  </w:docVars>
  <w:rsids>
    <w:rsidRoot w:val="00D45719"/>
    <w:rsid w:val="00101CBB"/>
    <w:rsid w:val="00141C2C"/>
    <w:rsid w:val="001A2A54"/>
    <w:rsid w:val="0044574A"/>
    <w:rsid w:val="00471E11"/>
    <w:rsid w:val="004A659B"/>
    <w:rsid w:val="0055370C"/>
    <w:rsid w:val="005B37EF"/>
    <w:rsid w:val="006A30CE"/>
    <w:rsid w:val="006A4A2F"/>
    <w:rsid w:val="007B4A38"/>
    <w:rsid w:val="009259B5"/>
    <w:rsid w:val="00A06DC0"/>
    <w:rsid w:val="00A92E31"/>
    <w:rsid w:val="00AC0358"/>
    <w:rsid w:val="00B97474"/>
    <w:rsid w:val="00C0465D"/>
    <w:rsid w:val="00C34C17"/>
    <w:rsid w:val="00D45719"/>
    <w:rsid w:val="00DF6242"/>
    <w:rsid w:val="00E91027"/>
    <w:rsid w:val="00F7196E"/>
    <w:rsid w:val="00FE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8C5FA"/>
  <w15:chartTrackingRefBased/>
  <w15:docId w15:val="{1DD25820-4036-4C2F-8DC5-6527F83C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4C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1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F7196E"/>
  </w:style>
  <w:style w:type="paragraph" w:styleId="a4">
    <w:name w:val="footer"/>
    <w:basedOn w:val="a"/>
    <w:link w:val="Char0"/>
    <w:uiPriority w:val="99"/>
    <w:unhideWhenUsed/>
    <w:rsid w:val="00F71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F719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anthi Mitsagga</dc:creator>
  <cp:keywords/>
  <dc:description/>
  <cp:lastModifiedBy>xrysa</cp:lastModifiedBy>
  <cp:revision>2</cp:revision>
  <dcterms:created xsi:type="dcterms:W3CDTF">2024-04-04T06:06:00Z</dcterms:created>
  <dcterms:modified xsi:type="dcterms:W3CDTF">2024-04-04T06:06:00Z</dcterms:modified>
</cp:coreProperties>
</file>